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6caa6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5730879-6136-4827-a839-ad7abac7153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41Z</dcterms:created>
  <dcterms:modified xsi:type="dcterms:W3CDTF">2023-07-27T12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